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41e892f70120691eb2b71af230de7ae50d63de"/>
      <w:r>
        <w:rPr>
          <w:b/>
        </w:rPr>
        <w:t xml:space="preserve">ПРОТОКОЛ ПРО РЕЗУЛЬТАТИ ЗЕМЕЛЬНИХ ТОРГІВ № LRE001-UA-20240327-4160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алаклеї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2.05.2024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2.05.2024 11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терміном на 7 років земельної ділянки комунальної власності площею 0,1140 га, кадастровий номер 7123780500:01:001:0608, яка розташована по вулиці Коцюбинського,б/н в селі Балаклея Черкаського району Черкаської області. Земельна ділянка сільськогосподарського призначення, за цільовим призначенням 01.03 Для ведення особистого селянського господарства за складом угідь – сіножаті -0,0210 га та рілля- 0,0930 га. На земельній ділянці відсутні будівлі і споруди.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терміном на 7 років земельної ділянки комунальної власності площею 0,1140 га, кадастровий номер 7123780500:01:001:0608, яка розташована по вулиці Коцюбинського,б/н в селі Балаклея Черкаського району Черкаської області. Земельна ділянка сільськогосподарського призначення, за цільовим призначенням 01.03 Для ведення особистого селянського господарства за складом угідь – сіножаті -0,0210 га та рілля- 0,0930 га. На земельній ділянці відсутні будівлі і споруд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67,2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3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Хоменко Наталія Андріївна, ІПН/РНОКПП: 25230055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озлумій Вікторія Олександрівна, ІПН/РНОКПП: 298151454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озлумій Вікторія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167,26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09:57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Хоменко Наталія Андріївна</w:t>
            </w:r>
          </w:p>
        </w:tc>
        <w:tc>
          <w:p>
            <w:pPr>
              <w:pStyle w:val="Compact"/>
              <w:jc w:val="left"/>
            </w:pPr>
            <w:r>
              <w:t xml:space="preserve">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0:39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озлумій Вікторія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21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4 11:10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Хоменко Наталія Андріївна</w:t>
            </w:r>
          </w:p>
        </w:tc>
        <w:tc>
          <w:p>
            <w:pPr>
              <w:pStyle w:val="Compact"/>
              <w:jc w:val="left"/>
            </w:pPr>
            <w:r>
              <w:t xml:space="preserve">215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4 11:13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озлумій Вікторія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22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4 11:1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Хоменко Наталія Андріївна</w:t>
            </w:r>
          </w:p>
        </w:tc>
        <w:tc>
          <w:p>
            <w:pPr>
              <w:pStyle w:val="Compact"/>
              <w:jc w:val="left"/>
            </w:pPr>
            <w:r>
              <w:t xml:space="preserve">225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4 11:22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озлумій Вікторія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23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4 11:28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Хоменко Наталія Андріївна</w:t>
            </w:r>
          </w:p>
        </w:tc>
        <w:tc>
          <w:p>
            <w:pPr>
              <w:pStyle w:val="Compact"/>
              <w:jc w:val="left"/>
            </w:pPr>
            <w:r>
              <w:t xml:space="preserve">235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4 11:31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Хоменко Наталія Андріївна, ІПН/РНОКПП: 25230055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1,75 грн (одинадцять гривень 7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8,43 грн (тридцять вісім гривень 4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96,57 грн (сто дев'яносто шість гривень 5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Черк.обл./тг с.Балаклея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58999980334139812000023687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Черк.обл./тг с.Балаклея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7899998033414981500002368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2.05.2024 11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Хоменко Наталія Андріївна, ІПН/РНОКПП: 25230055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Балаклеїв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3:12:40Z</dcterms:created>
  <dcterms:modified xsi:type="dcterms:W3CDTF">2024-05-18T13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